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Магамадов</w:t>
      </w:r>
      <w:r>
        <w:t xml:space="preserve"> </w:t>
      </w:r>
      <w:r>
        <w:t xml:space="preserve">Асхаб</w:t>
      </w:r>
      <w:r>
        <w:t xml:space="preserve"> </w:t>
      </w:r>
      <w:r>
        <w:t xml:space="preserve">Ахиат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2829621"/>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2829621"/>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3522316"/>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3522316"/>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4481980"/>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4481980"/>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3546427"/>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3546427"/>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5204603"/>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5204603"/>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5213417"/>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5213417"/>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964890"/>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964890"/>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5192326"/>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5192326"/>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5268774"/>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5268774"/>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5090279"/>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5090279"/>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5151760"/>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5151760"/>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Магамадов Асхаб Ахиатович</dc:creator>
  <dc:language>ru-RU</dc:language>
  <cp:keywords/>
  <dcterms:created xsi:type="dcterms:W3CDTF">2023-03-07T17:16:19Z</dcterms:created>
  <dcterms:modified xsi:type="dcterms:W3CDTF">2023-03-07T17: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